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414E216" w14:textId="77777777" w:rsidR="00D05383" w:rsidRDefault="00AA0328">
      <w:r>
        <w:t>Mount Olympus Presbyterian Church</w:t>
      </w:r>
    </w:p>
    <w:p w14:paraId="4032381E" w14:textId="77777777" w:rsidR="00D05383" w:rsidRDefault="00AA0328">
      <w:r>
        <w:t xml:space="preserve">Solid </w:t>
      </w:r>
      <w:r>
        <w:t>R</w:t>
      </w:r>
      <w:r>
        <w:t>ock 345 - Service Camp</w:t>
      </w:r>
    </w:p>
    <w:p w14:paraId="619FA45F" w14:textId="77777777" w:rsidR="00D05383" w:rsidRDefault="00D05383"/>
    <w:p w14:paraId="4471C9AC" w14:textId="77777777" w:rsidR="00D05383" w:rsidRDefault="00D05383"/>
    <w:p w14:paraId="5C529A4F" w14:textId="10BBDDE3" w:rsidR="00D05383" w:rsidRDefault="00AA0328">
      <w:r>
        <w:t>April 9</w:t>
      </w:r>
      <w:r>
        <w:t>, 2019</w:t>
      </w:r>
    </w:p>
    <w:p w14:paraId="67F6A5D5" w14:textId="77777777" w:rsidR="00D05383" w:rsidRDefault="00D05383"/>
    <w:p w14:paraId="7C44D41C" w14:textId="77777777" w:rsidR="00D05383" w:rsidRDefault="00AA0328">
      <w:r>
        <w:t>Dear Service Campers &amp; Parents,</w:t>
      </w:r>
    </w:p>
    <w:p w14:paraId="778A4069" w14:textId="77777777" w:rsidR="00D05383" w:rsidRDefault="00D05383"/>
    <w:p w14:paraId="0DD6014C" w14:textId="413FF9EF" w:rsidR="00D05383" w:rsidRDefault="00AA0328">
      <w:r>
        <w:t xml:space="preserve">We look forward to this </w:t>
      </w:r>
      <w:proofErr w:type="spellStart"/>
      <w:r>
        <w:t>year’s</w:t>
      </w:r>
      <w:r>
        <w:t xml:space="preserve"> Service</w:t>
      </w:r>
      <w:proofErr w:type="spellEnd"/>
      <w:r>
        <w:t xml:space="preserve"> Camp </w:t>
      </w:r>
      <w:r>
        <w:t>June 24</w:t>
      </w:r>
      <w:r>
        <w:t>th-28</w:t>
      </w:r>
      <w:bookmarkStart w:id="0" w:name="_GoBack"/>
      <w:bookmarkEnd w:id="0"/>
      <w:r>
        <w:t xml:space="preserve">th from 9:00am-3:00pm. </w:t>
      </w:r>
      <w:r>
        <w:t>Your experiences throughout the week will certainly have you reflecting upon God’s Word and His desire for each of us to love our neighbors and serve those in our midst.  See the attached schedule for more information (this is subject to change depending o</w:t>
      </w:r>
      <w:r>
        <w:t xml:space="preserve">n the weather).  Please pay special attention to the info. posted below the schedule!  </w:t>
      </w:r>
    </w:p>
    <w:p w14:paraId="65FC6B8B" w14:textId="77777777" w:rsidR="00D05383" w:rsidRDefault="00D05383"/>
    <w:p w14:paraId="1FB69069" w14:textId="77777777" w:rsidR="00D05383" w:rsidRDefault="00AA0328">
      <w:r>
        <w:t>We’ll begin and end each day here at the church (3280 East 3900 South).  We want this to be a great experience for each participant; therefore, we thought it important</w:t>
      </w:r>
      <w:r>
        <w:t xml:space="preserve"> that we communicate several expectations for you to consider before the camp begins.</w:t>
      </w:r>
    </w:p>
    <w:p w14:paraId="39CEC89D" w14:textId="77777777" w:rsidR="00D05383" w:rsidRDefault="00AA0328">
      <w:pPr>
        <w:numPr>
          <w:ilvl w:val="0"/>
          <w:numId w:val="1"/>
        </w:numPr>
      </w:pPr>
      <w:r>
        <w:t>Please respect our church building.</w:t>
      </w:r>
    </w:p>
    <w:p w14:paraId="4CF2F8EA" w14:textId="77777777" w:rsidR="00D05383" w:rsidRDefault="00AA0328">
      <w:pPr>
        <w:numPr>
          <w:ilvl w:val="0"/>
          <w:numId w:val="1"/>
        </w:numPr>
      </w:pPr>
      <w:r>
        <w:t xml:space="preserve">Listen to and follow the directions of the leaders, parents and youth </w:t>
      </w:r>
      <w:proofErr w:type="gramStart"/>
      <w:r>
        <w:t>helping out</w:t>
      </w:r>
      <w:proofErr w:type="gramEnd"/>
      <w:r>
        <w:t>.</w:t>
      </w:r>
    </w:p>
    <w:p w14:paraId="20440698" w14:textId="77777777" w:rsidR="00D05383" w:rsidRDefault="00AA0328">
      <w:pPr>
        <w:numPr>
          <w:ilvl w:val="0"/>
          <w:numId w:val="1"/>
        </w:numPr>
      </w:pPr>
      <w:r>
        <w:t>Respect your peers…speak words of kindness and enco</w:t>
      </w:r>
      <w:r>
        <w:t>uragement</w:t>
      </w:r>
      <w:proofErr w:type="gramStart"/>
      <w:r>
        <w:t>….this</w:t>
      </w:r>
      <w:proofErr w:type="gramEnd"/>
      <w:r>
        <w:t xml:space="preserve"> is a great opportunity to connect with new people and to develop deeper friendships.</w:t>
      </w:r>
    </w:p>
    <w:p w14:paraId="6CBDCA09" w14:textId="77777777" w:rsidR="00D05383" w:rsidRDefault="00AA0328">
      <w:pPr>
        <w:numPr>
          <w:ilvl w:val="0"/>
          <w:numId w:val="1"/>
        </w:numPr>
      </w:pPr>
      <w:r>
        <w:t>Respect the people we encounter throughout the week.  They may appear and act different from you…show compassion and love in all situations.</w:t>
      </w:r>
    </w:p>
    <w:p w14:paraId="47FCACC9" w14:textId="77777777" w:rsidR="00D05383" w:rsidRDefault="00AA0328">
      <w:pPr>
        <w:numPr>
          <w:ilvl w:val="0"/>
          <w:numId w:val="1"/>
        </w:numPr>
      </w:pPr>
      <w:r>
        <w:t xml:space="preserve">Use the buddy </w:t>
      </w:r>
      <w:r>
        <w:t xml:space="preserve">system.  </w:t>
      </w:r>
      <w:proofErr w:type="gramStart"/>
      <w:r>
        <w:t>Stay with the group or someone in our group at all times</w:t>
      </w:r>
      <w:proofErr w:type="gramEnd"/>
      <w:r>
        <w:t>, especially when out and about in the community.</w:t>
      </w:r>
    </w:p>
    <w:p w14:paraId="437D7C0D" w14:textId="77777777" w:rsidR="00D05383" w:rsidRDefault="00AA0328">
      <w:pPr>
        <w:numPr>
          <w:ilvl w:val="0"/>
          <w:numId w:val="1"/>
        </w:numPr>
      </w:pPr>
      <w:r>
        <w:t>No cell phones, I Pods, game boys, or other toys/electronic devices that might be a distraction to you or to others in the group.  Our leader</w:t>
      </w:r>
      <w:r>
        <w:t xml:space="preserve">s will have cell phones with them for communication needs.  </w:t>
      </w:r>
    </w:p>
    <w:p w14:paraId="400CE12E" w14:textId="77777777" w:rsidR="00D05383" w:rsidRDefault="00D05383"/>
    <w:p w14:paraId="49276F1D" w14:textId="77777777" w:rsidR="00D05383" w:rsidRDefault="00D05383"/>
    <w:p w14:paraId="08DE775E" w14:textId="77777777" w:rsidR="00D05383" w:rsidRDefault="00AA0328">
      <w:r>
        <w:t>Throughout the week you will be spiritually stretched – God will impact your heart in mighty ways!  If you have any questions/concerns in the next week, or if you need to get in touch with your</w:t>
      </w:r>
      <w:r>
        <w:t xml:space="preserve"> camper/the group during Service Camp, please call the church office or contact me on my cell phone.  </w:t>
      </w:r>
    </w:p>
    <w:p w14:paraId="5995FDBB" w14:textId="77777777" w:rsidR="00D05383" w:rsidRDefault="00D05383"/>
    <w:p w14:paraId="6A33CBB1" w14:textId="77777777" w:rsidR="00D05383" w:rsidRDefault="00AA0328">
      <w:r>
        <w:t xml:space="preserve">Finally, please sign the attached form giving permission for Mount Olympus Church to drive your child in the vans and to transport them to each service </w:t>
      </w:r>
      <w:r>
        <w:t>project location and bring it with you the first day of service camp.</w:t>
      </w:r>
    </w:p>
    <w:p w14:paraId="601A408E" w14:textId="77777777" w:rsidR="00D05383" w:rsidRDefault="00D05383"/>
    <w:p w14:paraId="6A2B8012" w14:textId="77777777" w:rsidR="00D05383" w:rsidRDefault="00D05383"/>
    <w:p w14:paraId="21DD0F61" w14:textId="77777777" w:rsidR="00D05383" w:rsidRDefault="00AA0328">
      <w:r>
        <w:t>Ruth Rudy</w:t>
      </w:r>
    </w:p>
    <w:p w14:paraId="38A3B1BD" w14:textId="77777777" w:rsidR="00D05383" w:rsidRDefault="00AA0328">
      <w:r>
        <w:t>Director of Children’s Ministry</w:t>
      </w:r>
    </w:p>
    <w:p w14:paraId="7AE66DA8" w14:textId="77777777" w:rsidR="00D05383" w:rsidRDefault="00AA0328">
      <w:r>
        <w:t>MOPC: 801-277-2674</w:t>
      </w:r>
    </w:p>
    <w:p w14:paraId="7509C99A" w14:textId="77777777" w:rsidR="00D05383" w:rsidRDefault="00AA0328">
      <w:r>
        <w:t>Cell: 801-808-3482</w:t>
      </w:r>
    </w:p>
    <w:p w14:paraId="138817A7" w14:textId="77777777" w:rsidR="00D05383" w:rsidRDefault="00AA0328">
      <w:hyperlink r:id="rId5">
        <w:r>
          <w:rPr>
            <w:color w:val="1155CC"/>
            <w:u w:val="single"/>
          </w:rPr>
          <w:t>rrudy@mtopres.org</w:t>
        </w:r>
      </w:hyperlink>
      <w:r>
        <w:t xml:space="preserve"> </w:t>
      </w:r>
    </w:p>
    <w:sectPr w:rsidR="00D05383">
      <w:pgSz w:w="12240" w:h="15840"/>
      <w:pgMar w:top="720" w:right="1008" w:bottom="576" w:left="1008"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EE3A52"/>
    <w:multiLevelType w:val="multilevel"/>
    <w:tmpl w:val="31645A24"/>
    <w:lvl w:ilvl="0">
      <w:start w:val="1"/>
      <w:numFmt w:val="bullet"/>
      <w:lvlText w:val="●"/>
      <w:lvlJc w:val="left"/>
      <w:pPr>
        <w:ind w:left="900" w:hanging="360"/>
      </w:pPr>
      <w:rPr>
        <w:rFonts w:ascii="Arial" w:eastAsia="Arial" w:hAnsi="Arial" w:cs="Arial"/>
        <w:vertAlign w:val="baseline"/>
      </w:rPr>
    </w:lvl>
    <w:lvl w:ilvl="1">
      <w:start w:val="1"/>
      <w:numFmt w:val="bullet"/>
      <w:lvlText w:val="o"/>
      <w:lvlJc w:val="left"/>
      <w:pPr>
        <w:ind w:left="1620" w:hanging="360"/>
      </w:pPr>
      <w:rPr>
        <w:rFonts w:ascii="Arial" w:eastAsia="Arial" w:hAnsi="Arial" w:cs="Arial"/>
        <w:vertAlign w:val="baseline"/>
      </w:rPr>
    </w:lvl>
    <w:lvl w:ilvl="2">
      <w:start w:val="1"/>
      <w:numFmt w:val="bullet"/>
      <w:lvlText w:val="▪"/>
      <w:lvlJc w:val="left"/>
      <w:pPr>
        <w:ind w:left="2340" w:hanging="360"/>
      </w:pPr>
      <w:rPr>
        <w:rFonts w:ascii="Arial" w:eastAsia="Arial" w:hAnsi="Arial" w:cs="Arial"/>
        <w:vertAlign w:val="baseline"/>
      </w:rPr>
    </w:lvl>
    <w:lvl w:ilvl="3">
      <w:start w:val="1"/>
      <w:numFmt w:val="bullet"/>
      <w:lvlText w:val="●"/>
      <w:lvlJc w:val="left"/>
      <w:pPr>
        <w:ind w:left="3060" w:hanging="360"/>
      </w:pPr>
      <w:rPr>
        <w:rFonts w:ascii="Arial" w:eastAsia="Arial" w:hAnsi="Arial" w:cs="Arial"/>
        <w:vertAlign w:val="baseline"/>
      </w:rPr>
    </w:lvl>
    <w:lvl w:ilvl="4">
      <w:start w:val="1"/>
      <w:numFmt w:val="bullet"/>
      <w:lvlText w:val="o"/>
      <w:lvlJc w:val="left"/>
      <w:pPr>
        <w:ind w:left="3780" w:hanging="360"/>
      </w:pPr>
      <w:rPr>
        <w:rFonts w:ascii="Arial" w:eastAsia="Arial" w:hAnsi="Arial" w:cs="Arial"/>
        <w:vertAlign w:val="baseline"/>
      </w:rPr>
    </w:lvl>
    <w:lvl w:ilvl="5">
      <w:start w:val="1"/>
      <w:numFmt w:val="bullet"/>
      <w:lvlText w:val="▪"/>
      <w:lvlJc w:val="left"/>
      <w:pPr>
        <w:ind w:left="4500" w:hanging="360"/>
      </w:pPr>
      <w:rPr>
        <w:rFonts w:ascii="Arial" w:eastAsia="Arial" w:hAnsi="Arial" w:cs="Arial"/>
        <w:vertAlign w:val="baseline"/>
      </w:rPr>
    </w:lvl>
    <w:lvl w:ilvl="6">
      <w:start w:val="1"/>
      <w:numFmt w:val="bullet"/>
      <w:lvlText w:val="●"/>
      <w:lvlJc w:val="left"/>
      <w:pPr>
        <w:ind w:left="5220" w:hanging="360"/>
      </w:pPr>
      <w:rPr>
        <w:rFonts w:ascii="Arial" w:eastAsia="Arial" w:hAnsi="Arial" w:cs="Arial"/>
        <w:vertAlign w:val="baseline"/>
      </w:rPr>
    </w:lvl>
    <w:lvl w:ilvl="7">
      <w:start w:val="1"/>
      <w:numFmt w:val="bullet"/>
      <w:lvlText w:val="o"/>
      <w:lvlJc w:val="left"/>
      <w:pPr>
        <w:ind w:left="5940" w:hanging="360"/>
      </w:pPr>
      <w:rPr>
        <w:rFonts w:ascii="Arial" w:eastAsia="Arial" w:hAnsi="Arial" w:cs="Arial"/>
        <w:vertAlign w:val="baseline"/>
      </w:rPr>
    </w:lvl>
    <w:lvl w:ilvl="8">
      <w:start w:val="1"/>
      <w:numFmt w:val="bullet"/>
      <w:lvlText w:val="▪"/>
      <w:lvlJc w:val="left"/>
      <w:pPr>
        <w:ind w:left="6660" w:hanging="360"/>
      </w:pPr>
      <w:rPr>
        <w:rFonts w:ascii="Arial" w:eastAsia="Arial" w:hAnsi="Arial" w:cs="Arial"/>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revisionView w:inkAnnotations="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tDQ2NLQ0NTE1MDEwsTRX0lEKTi0uzszPAykwrAUAmAaIiCwAAAA="/>
  </w:docVars>
  <w:rsids>
    <w:rsidRoot w:val="00D05383"/>
    <w:rsid w:val="00AA0328"/>
    <w:rsid w:val="00D05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DF3C5"/>
  <w15:docId w15:val="{08B691F6-621A-4874-9A15-7B40734F6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rrudy@mtopres.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28</Words>
  <Characters>1872</Characters>
  <Application>Microsoft Office Word</Application>
  <DocSecurity>0</DocSecurity>
  <Lines>15</Lines>
  <Paragraphs>4</Paragraphs>
  <ScaleCrop>false</ScaleCrop>
  <Company/>
  <LinksUpToDate>false</LinksUpToDate>
  <CharactersWithSpaces>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uth Rudy</cp:lastModifiedBy>
  <cp:revision>2</cp:revision>
  <dcterms:created xsi:type="dcterms:W3CDTF">2019-04-09T19:33:00Z</dcterms:created>
  <dcterms:modified xsi:type="dcterms:W3CDTF">2019-04-09T19:33:00Z</dcterms:modified>
</cp:coreProperties>
</file>